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3746eb6 - Compilación para entrega: titulos_vrs (034ae33) - Sat, 25 Jan 2025 07:17:20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df408af - Compilación para entrega: resumen (94b7a33) - Sat, 25 Jan 2025 07:15:35 +0000</w:t>
      </w:r>
    </w:p>
    <w:p>
      <w:pPr>
        <w:pStyle w:val="BodyText"/>
      </w:pPr>
      <w:r>
        <w:t xml:space="preserve">1.2a2fcf5 - name - Sat, 25 Jan 2025 02:12:20 -0500</w:t>
      </w:r>
    </w:p>
    <w:p>
      <w:pPr>
        <w:pStyle w:val="BodyText"/>
      </w:pPr>
      <w:r>
        <w:t xml:space="preserve">1.dd77956 - Compilación para entrega: resumen (94b7a33) - Sat, 25 Jan 2025 07:11:37 +0000</w:t>
      </w:r>
    </w:p>
    <w:p>
      <w:pPr>
        <w:pStyle w:val="BodyText"/>
      </w:pPr>
      <w:r>
        <w:t xml:space="preserve">1.9469721 - Compilación para entrega: resumen (94b7a33) - Sat, 25 Jan 2025 07:06:55 +00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22:43Z</dcterms:created>
  <dcterms:modified xsi:type="dcterms:W3CDTF">2025-01-25T07: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